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30F6CA8" w14:textId="0B179F26" w:rsidR="003A7F41" w:rsidRDefault="00F575B5" w:rsidP="00F575B5">
      <w:pPr>
        <w:pStyle w:val="Title"/>
        <w:jc w:val="center"/>
      </w:pPr>
      <w:r>
        <w:t>architectural problems</w:t>
      </w:r>
    </w:p>
    <w:p w14:paraId="754E05D2" w14:textId="1AA5D1D7" w:rsidR="00F575B5" w:rsidRDefault="00F575B5" w:rsidP="00F575B5">
      <w:pPr>
        <w:pStyle w:val="Subtitle"/>
        <w:jc w:val="center"/>
      </w:pPr>
      <w:r>
        <w:t>Jabberpoint OOD</w:t>
      </w:r>
    </w:p>
    <w:p w14:paraId="6BD1BDED" w14:textId="77777777" w:rsidR="00F575B5" w:rsidRDefault="00F575B5" w:rsidP="00F575B5"/>
    <w:p w14:paraId="33138E4F" w14:textId="77777777" w:rsidR="00F575B5" w:rsidRDefault="00F575B5" w:rsidP="00F575B5"/>
    <w:p w14:paraId="17D4A00B" w14:textId="77777777" w:rsidR="00F575B5" w:rsidRDefault="00F575B5" w:rsidP="00F575B5"/>
    <w:p w14:paraId="21633FB5" w14:textId="77777777" w:rsidR="00F575B5" w:rsidRDefault="00F575B5" w:rsidP="00F575B5"/>
    <w:p w14:paraId="629EC0F4" w14:textId="77777777" w:rsidR="00F575B5" w:rsidRDefault="00F575B5" w:rsidP="00F575B5"/>
    <w:p w14:paraId="35EE2E71" w14:textId="77777777" w:rsidR="00F575B5" w:rsidRDefault="00F575B5" w:rsidP="00F575B5"/>
    <w:p w14:paraId="5F78673A" w14:textId="77777777" w:rsidR="00F575B5" w:rsidRDefault="00F575B5" w:rsidP="00F575B5">
      <w:pPr>
        <w:jc w:val="right"/>
      </w:pPr>
    </w:p>
    <w:p w14:paraId="59ECDC77" w14:textId="77777777" w:rsidR="00F575B5" w:rsidRDefault="00F575B5" w:rsidP="00F575B5">
      <w:pPr>
        <w:jc w:val="right"/>
      </w:pPr>
    </w:p>
    <w:p w14:paraId="249EA4A8" w14:textId="77777777" w:rsidR="00F575B5" w:rsidRDefault="00F575B5" w:rsidP="00F575B5">
      <w:pPr>
        <w:jc w:val="right"/>
      </w:pPr>
    </w:p>
    <w:p w14:paraId="549CDBB0" w14:textId="77777777" w:rsidR="00F575B5" w:rsidRDefault="00F575B5" w:rsidP="00F575B5">
      <w:pPr>
        <w:jc w:val="right"/>
      </w:pPr>
    </w:p>
    <w:p w14:paraId="6EDF3322" w14:textId="77777777" w:rsidR="00F575B5" w:rsidRDefault="00F575B5" w:rsidP="00F575B5">
      <w:pPr>
        <w:jc w:val="right"/>
      </w:pPr>
    </w:p>
    <w:p w14:paraId="7F81C67D" w14:textId="77777777" w:rsidR="00F575B5" w:rsidRDefault="00F575B5" w:rsidP="00F575B5">
      <w:pPr>
        <w:jc w:val="right"/>
      </w:pPr>
    </w:p>
    <w:p w14:paraId="52969129" w14:textId="77777777" w:rsidR="00F575B5" w:rsidRDefault="00F575B5" w:rsidP="00F575B5">
      <w:pPr>
        <w:jc w:val="right"/>
      </w:pPr>
    </w:p>
    <w:p w14:paraId="764C9755" w14:textId="77777777" w:rsidR="00F575B5" w:rsidRDefault="00F575B5" w:rsidP="00F575B5">
      <w:pPr>
        <w:jc w:val="right"/>
      </w:pPr>
    </w:p>
    <w:p w14:paraId="5A888139" w14:textId="77777777" w:rsidR="00F575B5" w:rsidRDefault="00F575B5" w:rsidP="00F575B5">
      <w:pPr>
        <w:jc w:val="right"/>
      </w:pPr>
    </w:p>
    <w:p w14:paraId="3A23A9CA" w14:textId="77777777" w:rsidR="00F575B5" w:rsidRDefault="00F575B5" w:rsidP="00F575B5">
      <w:pPr>
        <w:jc w:val="right"/>
      </w:pPr>
    </w:p>
    <w:p w14:paraId="724942ED" w14:textId="77777777" w:rsidR="00F575B5" w:rsidRDefault="00F575B5" w:rsidP="00F575B5">
      <w:pPr>
        <w:jc w:val="right"/>
      </w:pPr>
    </w:p>
    <w:p w14:paraId="3D80EDE0" w14:textId="77777777" w:rsidR="00F575B5" w:rsidRDefault="00F575B5" w:rsidP="00F575B5">
      <w:pPr>
        <w:pStyle w:val="NoSpacing"/>
      </w:pPr>
    </w:p>
    <w:p w14:paraId="2C93B1CF" w14:textId="77777777" w:rsidR="00F575B5" w:rsidRDefault="00F575B5" w:rsidP="00F575B5">
      <w:pPr>
        <w:pStyle w:val="NoSpacing"/>
      </w:pPr>
    </w:p>
    <w:p w14:paraId="10ED04A9" w14:textId="77777777" w:rsidR="00F575B5" w:rsidRDefault="00F575B5" w:rsidP="00F575B5">
      <w:pPr>
        <w:pStyle w:val="NoSpacing"/>
      </w:pPr>
    </w:p>
    <w:p w14:paraId="5EBAD103" w14:textId="77777777" w:rsidR="00F575B5" w:rsidRDefault="00F575B5" w:rsidP="00F575B5">
      <w:pPr>
        <w:pStyle w:val="NoSpacing"/>
      </w:pPr>
    </w:p>
    <w:p w14:paraId="23D5364F" w14:textId="77777777" w:rsidR="00F575B5" w:rsidRDefault="00F575B5" w:rsidP="00F575B5">
      <w:pPr>
        <w:pStyle w:val="NoSpacing"/>
      </w:pPr>
    </w:p>
    <w:p w14:paraId="6E62C523" w14:textId="77777777" w:rsidR="00F575B5" w:rsidRDefault="00F575B5" w:rsidP="00F575B5">
      <w:pPr>
        <w:pStyle w:val="NoSpacing"/>
      </w:pPr>
    </w:p>
    <w:p w14:paraId="3402EA29" w14:textId="77777777" w:rsidR="00F575B5" w:rsidRDefault="00F575B5" w:rsidP="00F575B5">
      <w:pPr>
        <w:pStyle w:val="NoSpacing"/>
      </w:pPr>
    </w:p>
    <w:p w14:paraId="526DC4E5" w14:textId="77777777" w:rsidR="00F575B5" w:rsidRDefault="00F575B5" w:rsidP="00F575B5">
      <w:pPr>
        <w:pStyle w:val="NoSpacing"/>
        <w:jc w:val="right"/>
      </w:pPr>
    </w:p>
    <w:p w14:paraId="7B52B21B" w14:textId="11018279" w:rsidR="00F575B5" w:rsidRDefault="00F575B5" w:rsidP="00F575B5">
      <w:pPr>
        <w:pStyle w:val="NoSpacing"/>
        <w:jc w:val="right"/>
      </w:pPr>
      <w:r>
        <w:t>Ian Donker 4629981</w:t>
      </w:r>
    </w:p>
    <w:p w14:paraId="3CC0ED2C" w14:textId="072B86EF" w:rsidR="00F575B5" w:rsidRDefault="00F575B5" w:rsidP="00F575B5">
      <w:pPr>
        <w:pStyle w:val="NoSpacing"/>
        <w:jc w:val="right"/>
      </w:pPr>
      <w:r>
        <w:t>29-01-2024</w:t>
      </w:r>
    </w:p>
    <w:p w14:paraId="7E31C5D4" w14:textId="77777777" w:rsidR="00F575B5" w:rsidRDefault="00F575B5" w:rsidP="00F575B5">
      <w:pPr>
        <w:pStyle w:val="NoSpacing"/>
        <w:jc w:val="right"/>
      </w:pPr>
    </w:p>
    <w:p w14:paraId="6E3B29AB" w14:textId="77777777" w:rsidR="00F575B5" w:rsidRDefault="00F575B5" w:rsidP="00F575B5">
      <w:pPr>
        <w:pStyle w:val="NoSpacing"/>
        <w:jc w:val="right"/>
      </w:pPr>
    </w:p>
    <w:p w14:paraId="5C8AC457" w14:textId="71802D0D" w:rsidR="00F575B5" w:rsidRDefault="00F575B5" w:rsidP="00F575B5">
      <w:pPr>
        <w:pStyle w:val="Heading1"/>
      </w:pPr>
      <w:r>
        <w:lastRenderedPageBreak/>
        <w:t>Introduction</w:t>
      </w:r>
    </w:p>
    <w:p w14:paraId="753C24BF" w14:textId="581B0E0D" w:rsidR="00F575B5" w:rsidRDefault="00F575B5" w:rsidP="00F575B5">
      <w:pPr>
        <w:pStyle w:val="NoSpacing"/>
      </w:pPr>
      <w:r>
        <w:t xml:space="preserve">In this report we go over the problems found with Jabberpoint. </w:t>
      </w:r>
      <w:r w:rsidRPr="00F575B5">
        <w:t>Jabberpoint is a primitive tool for presentations</w:t>
      </w:r>
      <w:r>
        <w:t xml:space="preserve"> </w:t>
      </w:r>
      <w:r w:rsidRPr="00F575B5">
        <w:t>written in Java. The application contains a few</w:t>
      </w:r>
      <w:r>
        <w:t xml:space="preserve"> </w:t>
      </w:r>
      <w:r w:rsidRPr="00F575B5">
        <w:t>basic functions and can read an external, static, presentation. These presentations come in the</w:t>
      </w:r>
      <w:r>
        <w:t xml:space="preserve"> </w:t>
      </w:r>
      <w:r w:rsidRPr="00F575B5">
        <w:t>form of a XML file. Jabberpoint, unfortunately, is not a modern application and contains a lot of</w:t>
      </w:r>
      <w:r>
        <w:t xml:space="preserve"> </w:t>
      </w:r>
      <w:r w:rsidRPr="00F575B5">
        <w:t>questionable design choices</w:t>
      </w:r>
    </w:p>
    <w:p w14:paraId="3D46FE7D" w14:textId="77777777" w:rsidR="00F575B5" w:rsidRDefault="00F575B5" w:rsidP="00F575B5">
      <w:pPr>
        <w:pStyle w:val="NoSpacing"/>
      </w:pPr>
    </w:p>
    <w:p w14:paraId="2EE54CEE" w14:textId="76588902" w:rsidR="00F575B5" w:rsidRDefault="00F575B5" w:rsidP="00F575B5">
      <w:pPr>
        <w:pStyle w:val="Heading1"/>
      </w:pPr>
      <w:r>
        <w:t>Found problems</w:t>
      </w:r>
    </w:p>
    <w:p w14:paraId="3A9F9F2B" w14:textId="038E4FB7" w:rsidR="00F575B5" w:rsidRPr="00F575B5" w:rsidRDefault="006A3735" w:rsidP="00F575B5">
      <w:pPr>
        <w:pStyle w:val="Heading2"/>
      </w:pPr>
      <w:r>
        <w:t>Accessor class</w:t>
      </w:r>
    </w:p>
    <w:p w14:paraId="08B65499" w14:textId="7489F9F5" w:rsidR="00F575B5" w:rsidRDefault="006A3735" w:rsidP="0096324F">
      <w:pPr>
        <w:pStyle w:val="NoSpacing"/>
        <w:numPr>
          <w:ilvl w:val="0"/>
          <w:numId w:val="2"/>
        </w:numPr>
      </w:pPr>
      <w:r>
        <w:t xml:space="preserve">The accessor class should be an </w:t>
      </w:r>
      <w:r w:rsidR="0096324F">
        <w:t>interface as it only has two abstract classes.</w:t>
      </w:r>
    </w:p>
    <w:p w14:paraId="08E9F17C" w14:textId="28730A31" w:rsidR="0096324F" w:rsidRDefault="0096324F" w:rsidP="0096324F">
      <w:pPr>
        <w:pStyle w:val="NoSpacing"/>
        <w:numPr>
          <w:ilvl w:val="0"/>
          <w:numId w:val="2"/>
        </w:numPr>
      </w:pPr>
      <w:r>
        <w:t>The interface itself is not suitable since not every implementation needs to be saved and loaded.</w:t>
      </w:r>
    </w:p>
    <w:p w14:paraId="60577F04" w14:textId="671E732B" w:rsidR="00F575B5" w:rsidRDefault="00F575B5" w:rsidP="00F575B5">
      <w:pPr>
        <w:pStyle w:val="Heading3"/>
      </w:pPr>
      <w:r>
        <w:t>proposed fix</w:t>
      </w:r>
      <w:r w:rsidR="0096324F">
        <w:t xml:space="preserve"> accessor class</w:t>
      </w:r>
    </w:p>
    <w:p w14:paraId="63EA7CF6" w14:textId="605ABBA9" w:rsidR="0096324F" w:rsidRDefault="0096324F" w:rsidP="00F575B5">
      <w:pPr>
        <w:pStyle w:val="NoSpacing"/>
      </w:pPr>
      <w:r>
        <w:t>Change the accessor class to an interface.</w:t>
      </w:r>
    </w:p>
    <w:p w14:paraId="1A897114" w14:textId="63982E46" w:rsidR="00B4074A" w:rsidRDefault="00B4074A" w:rsidP="00F575B5">
      <w:pPr>
        <w:pStyle w:val="NoSpacing"/>
      </w:pPr>
      <w:r>
        <w:t xml:space="preserve">The loadable and saveable can become two interfaces from the singular interface. This will allow the implementation of either one or both. This will </w:t>
      </w:r>
      <w:r w:rsidR="0096324F">
        <w:t>increase</w:t>
      </w:r>
      <w:r>
        <w:t xml:space="preserve"> the application</w:t>
      </w:r>
      <w:r w:rsidR="0096324F">
        <w:t>s</w:t>
      </w:r>
      <w:r>
        <w:t xml:space="preserve"> adaptability.</w:t>
      </w:r>
    </w:p>
    <w:p w14:paraId="3F27229B" w14:textId="0100F731" w:rsidR="00F575B5" w:rsidRDefault="006A3735" w:rsidP="00F575B5">
      <w:pPr>
        <w:pStyle w:val="Heading2"/>
      </w:pPr>
      <w:r>
        <w:t>Style class</w:t>
      </w:r>
    </w:p>
    <w:p w14:paraId="504CE59A" w14:textId="77777777" w:rsidR="006A3735" w:rsidRDefault="00F575B5" w:rsidP="006A3735">
      <w:pPr>
        <w:pStyle w:val="NoSpacing"/>
        <w:numPr>
          <w:ilvl w:val="0"/>
          <w:numId w:val="1"/>
        </w:numPr>
      </w:pPr>
      <w:r>
        <w:t>There are levels for style creation which act as headers. There is however no way to create separate styles for the levels.</w:t>
      </w:r>
      <w:r w:rsidR="00B4074A">
        <w:t xml:space="preserve"> The style class has too many responsibilities. </w:t>
      </w:r>
    </w:p>
    <w:p w14:paraId="791EB374" w14:textId="08DC981B" w:rsidR="006A3735" w:rsidRDefault="00B4074A" w:rsidP="006A3735">
      <w:pPr>
        <w:pStyle w:val="NoSpacing"/>
        <w:numPr>
          <w:ilvl w:val="0"/>
          <w:numId w:val="1"/>
        </w:numPr>
      </w:pPr>
      <w:r>
        <w:t xml:space="preserve">The fields in style are also all public, this will result in security problems. </w:t>
      </w:r>
      <w:r w:rsidR="006A3735">
        <w:t>Also the font field is not final, but should be final as it does not change.</w:t>
      </w:r>
    </w:p>
    <w:p w14:paraId="086BE5B7" w14:textId="311120A9" w:rsidR="00F575B5" w:rsidRDefault="006A3735" w:rsidP="006A3735">
      <w:pPr>
        <w:pStyle w:val="NoSpacing"/>
        <w:numPr>
          <w:ilvl w:val="0"/>
          <w:numId w:val="1"/>
        </w:numPr>
      </w:pPr>
      <w:r>
        <w:t>There is no communication with the user whenever a style is created which results into confusion and insufficient use quality.</w:t>
      </w:r>
    </w:p>
    <w:p w14:paraId="0643B4F3" w14:textId="007E84EA" w:rsidR="00F575B5" w:rsidRDefault="00F575B5" w:rsidP="00F575B5">
      <w:pPr>
        <w:pStyle w:val="Heading3"/>
      </w:pPr>
      <w:r>
        <w:t>proposed fix</w:t>
      </w:r>
      <w:r w:rsidR="00B4074A">
        <w:t xml:space="preserve"> style responsibilities</w:t>
      </w:r>
    </w:p>
    <w:p w14:paraId="37D6007A" w14:textId="245297E4" w:rsidR="00F575B5" w:rsidRDefault="00B4074A" w:rsidP="00F575B5">
      <w:pPr>
        <w:pStyle w:val="NoSpacing"/>
      </w:pPr>
      <w:r>
        <w:t>Create a StyleFactory which uses an Enum for the levels. Whenever a new style needs to be created, a new enum can be created and adjusted with the createStyle() method. This will increase the adaptability and maintainability of the application.</w:t>
      </w:r>
    </w:p>
    <w:p w14:paraId="57A37281" w14:textId="3B67BE89" w:rsidR="00B4074A" w:rsidRDefault="00B4074A" w:rsidP="00B4074A">
      <w:pPr>
        <w:pStyle w:val="Heading3"/>
      </w:pPr>
      <w:r>
        <w:t>proposed fix security</w:t>
      </w:r>
    </w:p>
    <w:p w14:paraId="667BF354" w14:textId="5D2F7C5D" w:rsidR="00B4074A" w:rsidRDefault="00B4074A" w:rsidP="00B4074A">
      <w:pPr>
        <w:pStyle w:val="NoSpacing"/>
      </w:pPr>
      <w:r>
        <w:t>Set the fields in the Style class to private and create getters and setters for the fields which will increase the security of the application.</w:t>
      </w:r>
    </w:p>
    <w:p w14:paraId="2585421C" w14:textId="77777777" w:rsidR="006A3735" w:rsidRDefault="006A3735" w:rsidP="00B4074A">
      <w:pPr>
        <w:pStyle w:val="NoSpacing"/>
      </w:pPr>
    </w:p>
    <w:p w14:paraId="08093053" w14:textId="78AF7B33" w:rsidR="006A3735" w:rsidRDefault="006A3735" w:rsidP="00B4074A">
      <w:pPr>
        <w:pStyle w:val="NoSpacing"/>
      </w:pPr>
      <w:r>
        <w:t>Make the font field final, remove the fontsize field as it can be obtained from the font itself. This will increase the maintainability of the application.</w:t>
      </w:r>
    </w:p>
    <w:p w14:paraId="2EAC0B98" w14:textId="0AEEA9CB" w:rsidR="00B4074A" w:rsidRDefault="006A3735" w:rsidP="00B4074A">
      <w:pPr>
        <w:pStyle w:val="Heading3"/>
      </w:pPr>
      <w:r>
        <w:t>Proposed fix user communication</w:t>
      </w:r>
    </w:p>
    <w:p w14:paraId="405606CF" w14:textId="7C149429" w:rsidR="006A3735" w:rsidRDefault="006A3735" w:rsidP="006A3735">
      <w:r>
        <w:t>Throw an exception when a new enum is applied but not yet defined in code. This will increase the maintainability</w:t>
      </w:r>
      <w:r w:rsidR="00B66701">
        <w:t>, testability and usability of the application.</w:t>
      </w:r>
    </w:p>
    <w:p w14:paraId="4C96CC11" w14:textId="77777777" w:rsidR="0096324F" w:rsidRDefault="0096324F" w:rsidP="006A3735"/>
    <w:p w14:paraId="66246A18" w14:textId="77777777" w:rsidR="0096324F" w:rsidRPr="006A3735" w:rsidRDefault="0096324F" w:rsidP="006A3735"/>
    <w:p w14:paraId="0302F78C" w14:textId="77777777" w:rsidR="00B4074A" w:rsidRPr="00F575B5" w:rsidRDefault="00B4074A" w:rsidP="00F575B5">
      <w:pPr>
        <w:pStyle w:val="NoSpacing"/>
      </w:pPr>
    </w:p>
    <w:p w14:paraId="497736F1" w14:textId="57430154" w:rsidR="00F575B5" w:rsidRDefault="00B4074A" w:rsidP="00B4074A">
      <w:pPr>
        <w:pStyle w:val="Heading2"/>
      </w:pPr>
      <w:r>
        <w:lastRenderedPageBreak/>
        <w:t>Classes not ordered</w:t>
      </w:r>
    </w:p>
    <w:p w14:paraId="73D83329" w14:textId="3092016B" w:rsidR="00B4074A" w:rsidRDefault="00B4074A" w:rsidP="00B4074A">
      <w:r>
        <w:t>The classes are all within the src folder which makes the application cluttered.</w:t>
      </w:r>
    </w:p>
    <w:p w14:paraId="678CBD93" w14:textId="45821A73" w:rsidR="00B4074A" w:rsidRDefault="00B4074A" w:rsidP="00B4074A">
      <w:pPr>
        <w:pStyle w:val="Heading3"/>
      </w:pPr>
      <w:r>
        <w:t>Proposed fix</w:t>
      </w:r>
    </w:p>
    <w:p w14:paraId="749C5224" w14:textId="032DDF5A" w:rsidR="00B4074A" w:rsidRDefault="00B4074A" w:rsidP="00B4074A">
      <w:pPr>
        <w:pStyle w:val="NoSpacing"/>
      </w:pPr>
      <w:r>
        <w:t>Create packages for the classes, which increases the maintainability of the application.</w:t>
      </w:r>
    </w:p>
    <w:p w14:paraId="0EF7600F" w14:textId="3C3B34E9" w:rsidR="0096324F" w:rsidRDefault="0096324F" w:rsidP="0096324F">
      <w:pPr>
        <w:pStyle w:val="Heading2"/>
      </w:pPr>
      <w:r>
        <w:t>XML Accessor</w:t>
      </w:r>
    </w:p>
    <w:p w14:paraId="5CE1E0B2" w14:textId="464BE3C1" w:rsidR="0096324F" w:rsidRDefault="0096324F" w:rsidP="0096324F">
      <w:pPr>
        <w:pStyle w:val="NoSpacing"/>
        <w:numPr>
          <w:ilvl w:val="0"/>
          <w:numId w:val="3"/>
        </w:numPr>
      </w:pPr>
      <w:r>
        <w:t>The XML accessor class makes an instance of the class, this is not it’s responsibility.</w:t>
      </w:r>
    </w:p>
    <w:p w14:paraId="43073FF5" w14:textId="583673F9" w:rsidR="0096324F" w:rsidRDefault="0096324F" w:rsidP="0096324F">
      <w:pPr>
        <w:pStyle w:val="Heading3"/>
      </w:pPr>
      <w:r>
        <w:t>Proposed fix</w:t>
      </w:r>
    </w:p>
    <w:p w14:paraId="3539D3FC" w14:textId="1DECA876" w:rsidR="0096324F" w:rsidRDefault="0096324F" w:rsidP="0096324F">
      <w:pPr>
        <w:pStyle w:val="NoSpacing"/>
      </w:pPr>
      <w:r>
        <w:t>Create a factory for the XMLAccessor class.</w:t>
      </w:r>
    </w:p>
    <w:p w14:paraId="38C7799F" w14:textId="55B547BD" w:rsidR="0096324F" w:rsidRDefault="0096324F" w:rsidP="0096324F">
      <w:pPr>
        <w:pStyle w:val="Heading2"/>
      </w:pPr>
      <w:r>
        <w:t>Demopresentation</w:t>
      </w:r>
    </w:p>
    <w:p w14:paraId="46954F07" w14:textId="77777777" w:rsidR="0096324F" w:rsidRDefault="0096324F" w:rsidP="0096324F">
      <w:pPr>
        <w:pStyle w:val="ListParagraph"/>
        <w:numPr>
          <w:ilvl w:val="0"/>
          <w:numId w:val="4"/>
        </w:numPr>
      </w:pPr>
      <w:r>
        <w:t>The same problem occurs with the DemoPresentation class, it makes an instance but it’s not it’s responsibility.</w:t>
      </w:r>
    </w:p>
    <w:p w14:paraId="0E550474" w14:textId="77777777" w:rsidR="0096324F" w:rsidRDefault="0096324F" w:rsidP="0096324F">
      <w:pPr>
        <w:pStyle w:val="ListParagraph"/>
        <w:numPr>
          <w:ilvl w:val="0"/>
          <w:numId w:val="4"/>
        </w:numPr>
      </w:pPr>
      <w:r>
        <w:t>DemoPresentation has a large method.</w:t>
      </w:r>
    </w:p>
    <w:p w14:paraId="0AABFA5A" w14:textId="77777777" w:rsidR="0096324F" w:rsidRDefault="0096324F" w:rsidP="0096324F">
      <w:pPr>
        <w:pStyle w:val="Heading3"/>
      </w:pPr>
      <w:r>
        <w:t>Proposed fix</w:t>
      </w:r>
    </w:p>
    <w:p w14:paraId="55916B22" w14:textId="77777777" w:rsidR="0096324F" w:rsidRDefault="0096324F" w:rsidP="0096324F">
      <w:pPr>
        <w:pStyle w:val="NoSpacing"/>
      </w:pPr>
      <w:r>
        <w:t>Create a factory for DemoPresentation class.</w:t>
      </w:r>
    </w:p>
    <w:p w14:paraId="229E7CFE" w14:textId="77777777" w:rsidR="0096324F" w:rsidRDefault="0096324F" w:rsidP="0096324F">
      <w:pPr>
        <w:pStyle w:val="NoSpacing"/>
      </w:pPr>
      <w:r>
        <w:t>Divide the loadFile() method into smaller methods. This will increase the testability and maintainability.</w:t>
      </w:r>
    </w:p>
    <w:p w14:paraId="118291F5" w14:textId="77777777" w:rsidR="0096324F" w:rsidRDefault="0096324F" w:rsidP="0096324F">
      <w:pPr>
        <w:pStyle w:val="Heading2"/>
      </w:pPr>
      <w:r>
        <w:t>ABOUT BOX</w:t>
      </w:r>
    </w:p>
    <w:p w14:paraId="02497299" w14:textId="77777777" w:rsidR="0096324F" w:rsidRDefault="0096324F" w:rsidP="0096324F">
      <w:pPr>
        <w:pStyle w:val="NoSpacing"/>
        <w:numPr>
          <w:ilvl w:val="0"/>
          <w:numId w:val="6"/>
        </w:numPr>
      </w:pPr>
      <w:r>
        <w:t>The AboutBox class is not abstract though it doesn’t need to be instantiated.</w:t>
      </w:r>
    </w:p>
    <w:p w14:paraId="25C8122E" w14:textId="77777777" w:rsidR="0096324F" w:rsidRDefault="0096324F" w:rsidP="0096324F">
      <w:pPr>
        <w:pStyle w:val="Heading3"/>
      </w:pPr>
      <w:r>
        <w:t>proposed fix</w:t>
      </w:r>
    </w:p>
    <w:p w14:paraId="6FE20882" w14:textId="77777777" w:rsidR="0096324F" w:rsidRDefault="0096324F" w:rsidP="0096324F">
      <w:pPr>
        <w:pStyle w:val="NoSpacing"/>
      </w:pPr>
      <w:r>
        <w:t>Make AboutBox abstract.</w:t>
      </w:r>
    </w:p>
    <w:p w14:paraId="7CC69AF0" w14:textId="77777777" w:rsidR="0096324F" w:rsidRDefault="0096324F" w:rsidP="0096324F">
      <w:pPr>
        <w:pStyle w:val="Heading2"/>
      </w:pPr>
      <w:r>
        <w:t>keycontroller</w:t>
      </w:r>
    </w:p>
    <w:p w14:paraId="389E0FCB" w14:textId="5823A7E6" w:rsidR="0096324F" w:rsidRDefault="0096324F" w:rsidP="0096324F">
      <w:pPr>
        <w:pStyle w:val="NoSpacing"/>
      </w:pPr>
      <w:r>
        <w:t>The KeyController class makes a new instance while this is not it’s responsibility.</w:t>
      </w:r>
    </w:p>
    <w:p w14:paraId="1F878CC8" w14:textId="3863B403" w:rsidR="0096324F" w:rsidRDefault="0096324F" w:rsidP="0096324F">
      <w:pPr>
        <w:pStyle w:val="Heading3"/>
      </w:pPr>
      <w:r>
        <w:t>Proposed fix</w:t>
      </w:r>
    </w:p>
    <w:p w14:paraId="17009185" w14:textId="37072651" w:rsidR="0096324F" w:rsidRDefault="0096324F" w:rsidP="0096324F">
      <w:r>
        <w:t>Create a factory for the KeyController class.</w:t>
      </w:r>
    </w:p>
    <w:p w14:paraId="1AEF32F0" w14:textId="77777777" w:rsidR="00B66701" w:rsidRDefault="00B66701" w:rsidP="0096324F"/>
    <w:p w14:paraId="45689A26" w14:textId="77777777" w:rsidR="00B66701" w:rsidRDefault="00B66701" w:rsidP="0096324F"/>
    <w:p w14:paraId="4ECA4676" w14:textId="77777777" w:rsidR="00B66701" w:rsidRDefault="00B66701" w:rsidP="0096324F"/>
    <w:p w14:paraId="68DA5BD7" w14:textId="77777777" w:rsidR="00B66701" w:rsidRDefault="00B66701" w:rsidP="0096324F"/>
    <w:p w14:paraId="1A7161AC" w14:textId="77777777" w:rsidR="00B66701" w:rsidRDefault="00B66701" w:rsidP="0096324F"/>
    <w:p w14:paraId="07532F8E" w14:textId="77777777" w:rsidR="00B66701" w:rsidRDefault="00B66701" w:rsidP="0096324F"/>
    <w:p w14:paraId="3F866CA3" w14:textId="77777777" w:rsidR="00B66701" w:rsidRDefault="00B66701" w:rsidP="0096324F"/>
    <w:p w14:paraId="30B5956B" w14:textId="77777777" w:rsidR="00B66701" w:rsidRDefault="00B66701" w:rsidP="0096324F"/>
    <w:p w14:paraId="7FBCB1DA" w14:textId="5988D548" w:rsidR="0096324F" w:rsidRDefault="0096324F" w:rsidP="0096324F">
      <w:pPr>
        <w:pStyle w:val="Heading2"/>
      </w:pPr>
      <w:r>
        <w:lastRenderedPageBreak/>
        <w:t>Menucontroller</w:t>
      </w:r>
    </w:p>
    <w:p w14:paraId="3104C3D0" w14:textId="2D384711" w:rsidR="0096324F" w:rsidRDefault="0096324F" w:rsidP="0096324F">
      <w:pPr>
        <w:pStyle w:val="NoSpacing"/>
        <w:numPr>
          <w:ilvl w:val="0"/>
          <w:numId w:val="7"/>
        </w:numPr>
      </w:pPr>
      <w:r>
        <w:t>The MenuController class has the same issue as the KeyController class.</w:t>
      </w:r>
    </w:p>
    <w:p w14:paraId="3F6FB79C" w14:textId="2A81B418" w:rsidR="0096324F" w:rsidRDefault="0096324F" w:rsidP="0096324F">
      <w:pPr>
        <w:pStyle w:val="NoSpacing"/>
        <w:numPr>
          <w:ilvl w:val="0"/>
          <w:numId w:val="7"/>
        </w:numPr>
      </w:pPr>
      <w:r>
        <w:t xml:space="preserve">It has a </w:t>
      </w:r>
      <w:r w:rsidR="00B66701">
        <w:t>big constructor which can be separated into smaller methods.</w:t>
      </w:r>
    </w:p>
    <w:p w14:paraId="2C959A60" w14:textId="2D1A3D06" w:rsidR="00B66701" w:rsidRDefault="00B66701" w:rsidP="0096324F">
      <w:pPr>
        <w:pStyle w:val="NoSpacing"/>
        <w:numPr>
          <w:ilvl w:val="0"/>
          <w:numId w:val="7"/>
        </w:numPr>
      </w:pPr>
      <w:r>
        <w:t>MenuController saves and loads files using an accessor of the datatype XMLAcessor</w:t>
      </w:r>
    </w:p>
    <w:p w14:paraId="32D71C0E" w14:textId="4874FFDF" w:rsidR="00B66701" w:rsidRDefault="00B66701" w:rsidP="0096324F">
      <w:pPr>
        <w:pStyle w:val="NoSpacing"/>
        <w:numPr>
          <w:ilvl w:val="0"/>
          <w:numId w:val="7"/>
        </w:numPr>
      </w:pPr>
      <w:r>
        <w:t>MenuController always sets the slideNumber to 0 when loading a file, these two actions should always occur together.</w:t>
      </w:r>
    </w:p>
    <w:p w14:paraId="4A892E3F" w14:textId="406B24AB" w:rsidR="00B66701" w:rsidRDefault="00B66701" w:rsidP="00B66701">
      <w:pPr>
        <w:pStyle w:val="Heading3"/>
      </w:pPr>
      <w:r>
        <w:t>proposed fix</w:t>
      </w:r>
    </w:p>
    <w:p w14:paraId="34A76CA4" w14:textId="6E0341ED" w:rsidR="00B66701" w:rsidRDefault="00B66701" w:rsidP="00B66701">
      <w:r>
        <w:t>Create a factory for MenuController.</w:t>
      </w:r>
    </w:p>
    <w:p w14:paraId="75F257AF" w14:textId="44D54455" w:rsidR="00B66701" w:rsidRDefault="00B66701" w:rsidP="00B66701">
      <w:r>
        <w:t>Divide the constructor into smaller methods, this will increase testability and maintainability of the application.</w:t>
      </w:r>
    </w:p>
    <w:p w14:paraId="450F97E9" w14:textId="6A3F09A7" w:rsidR="00B66701" w:rsidRDefault="00B66701" w:rsidP="00B66701">
      <w:r>
        <w:t>The accessors need to be provided with SaveAble and LoadAble which makes it so that other other accessors can be used in the future. This will increase the adaptability of the application.</w:t>
      </w:r>
    </w:p>
    <w:p w14:paraId="31E4FFFF" w14:textId="68F7009F" w:rsidR="00B66701" w:rsidRDefault="00B66701" w:rsidP="00B66701">
      <w:r>
        <w:t>Move it’s responsibility of setting the slideNumber to loadFile() method so that it will always occur at the same. This will increase the reliability and usability of the application.</w:t>
      </w:r>
    </w:p>
    <w:p w14:paraId="50FAEF22" w14:textId="45060CA4" w:rsidR="00B66701" w:rsidRDefault="00B66701" w:rsidP="00B66701">
      <w:pPr>
        <w:pStyle w:val="Heading2"/>
      </w:pPr>
      <w:r>
        <w:t>Presentation and Slideviewercomponent</w:t>
      </w:r>
    </w:p>
    <w:p w14:paraId="220624FA" w14:textId="31BBC80F" w:rsidR="00B66701" w:rsidRDefault="00B66701" w:rsidP="00B66701">
      <w:pPr>
        <w:pStyle w:val="NoSpacing"/>
        <w:numPr>
          <w:ilvl w:val="0"/>
          <w:numId w:val="8"/>
        </w:numPr>
      </w:pPr>
      <w:r>
        <w:t>Between these two classes is a circular relation, but it should be the other way around.</w:t>
      </w:r>
    </w:p>
    <w:p w14:paraId="145F25B0" w14:textId="46E91B0F" w:rsidR="00B66701" w:rsidRDefault="00B66701" w:rsidP="00B66701">
      <w:pPr>
        <w:pStyle w:val="NoSpacing"/>
        <w:numPr>
          <w:ilvl w:val="0"/>
          <w:numId w:val="8"/>
        </w:numPr>
      </w:pPr>
      <w:r>
        <w:t>SlideViewerComponent updates the frame everytime a slide changes, this however has no impact on the frame.</w:t>
      </w:r>
    </w:p>
    <w:p w14:paraId="17CC35BB" w14:textId="1CDEB4C2" w:rsidR="00B66701" w:rsidRDefault="00B66701" w:rsidP="00B66701">
      <w:pPr>
        <w:pStyle w:val="Heading3"/>
      </w:pPr>
      <w:r>
        <w:t>Proposed fix</w:t>
      </w:r>
    </w:p>
    <w:p w14:paraId="101E9303" w14:textId="2D04E8D0" w:rsidR="00B66701" w:rsidRDefault="00B66701" w:rsidP="00B66701">
      <w:pPr>
        <w:pStyle w:val="NoSpacing"/>
      </w:pPr>
      <w:r>
        <w:t>Make it so that the SlideViewerComponent class inherits and controls a Presentation, not the other way around. Moving the methods within the Presentation class that deal with individual slides to the SlideViewerComponent. Replace all the presentation independities to SliderViewerComponent in the other classes of the application. This will increase the maintainability and useability of the application.</w:t>
      </w:r>
    </w:p>
    <w:p w14:paraId="103719E8" w14:textId="77777777" w:rsidR="00B66701" w:rsidRDefault="00B66701" w:rsidP="00B66701">
      <w:pPr>
        <w:pStyle w:val="NoSpacing"/>
      </w:pPr>
    </w:p>
    <w:p w14:paraId="192B24BC" w14:textId="0E31CA59" w:rsidR="00B66701" w:rsidRPr="00B66701" w:rsidRDefault="00B66701" w:rsidP="00B66701">
      <w:pPr>
        <w:pStyle w:val="NoSpacing"/>
      </w:pPr>
      <w:r>
        <w:t>Move and divide the update() method from SlideViewerComponent to the classes that need to inherit the class</w:t>
      </w:r>
      <w:r w:rsidR="00895159">
        <w:t>, so that they can update individually. This will improve the performance of the application.</w:t>
      </w:r>
    </w:p>
    <w:p w14:paraId="45B2A1F7" w14:textId="77777777" w:rsidR="00B66701" w:rsidRDefault="00B66701" w:rsidP="00B66701"/>
    <w:p w14:paraId="78479E91" w14:textId="77777777" w:rsidR="00B66701" w:rsidRDefault="00B66701" w:rsidP="00B66701"/>
    <w:p w14:paraId="501B2B8E" w14:textId="77777777" w:rsidR="00B66701" w:rsidRDefault="00B66701" w:rsidP="00B66701"/>
    <w:p w14:paraId="0FDBEE84" w14:textId="77777777" w:rsidR="00B66701" w:rsidRPr="00B66701" w:rsidRDefault="00B66701" w:rsidP="00B66701"/>
    <w:sectPr w:rsidR="00B66701" w:rsidRPr="00B66701" w:rsidSect="005A353B">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Yu Mincho">
    <w:altName w:val="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7DE102E"/>
    <w:multiLevelType w:val="hybridMultilevel"/>
    <w:tmpl w:val="851AC3E4"/>
    <w:lvl w:ilvl="0" w:tplc="0C00000F">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1" w15:restartNumberingAfterBreak="0">
    <w:nsid w:val="158E2021"/>
    <w:multiLevelType w:val="hybridMultilevel"/>
    <w:tmpl w:val="7110DD88"/>
    <w:lvl w:ilvl="0" w:tplc="0C00000F">
      <w:start w:val="1"/>
      <w:numFmt w:val="decimal"/>
      <w:lvlText w:val="%1."/>
      <w:lvlJc w:val="lef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2" w15:restartNumberingAfterBreak="0">
    <w:nsid w:val="16C64C53"/>
    <w:multiLevelType w:val="hybridMultilevel"/>
    <w:tmpl w:val="B808BCF0"/>
    <w:lvl w:ilvl="0" w:tplc="0C00000F">
      <w:start w:val="1"/>
      <w:numFmt w:val="decimal"/>
      <w:lvlText w:val="%1."/>
      <w:lvlJc w:val="lef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3" w15:restartNumberingAfterBreak="0">
    <w:nsid w:val="1FCD428D"/>
    <w:multiLevelType w:val="hybridMultilevel"/>
    <w:tmpl w:val="314462E2"/>
    <w:lvl w:ilvl="0" w:tplc="0C00000F">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4" w15:restartNumberingAfterBreak="0">
    <w:nsid w:val="39BF14DF"/>
    <w:multiLevelType w:val="hybridMultilevel"/>
    <w:tmpl w:val="15C2393E"/>
    <w:lvl w:ilvl="0" w:tplc="0C00000F">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5" w15:restartNumberingAfterBreak="0">
    <w:nsid w:val="3AB8759A"/>
    <w:multiLevelType w:val="hybridMultilevel"/>
    <w:tmpl w:val="1638E596"/>
    <w:lvl w:ilvl="0" w:tplc="0C00000F">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6" w15:restartNumberingAfterBreak="0">
    <w:nsid w:val="46D21827"/>
    <w:multiLevelType w:val="hybridMultilevel"/>
    <w:tmpl w:val="2FA88DEC"/>
    <w:lvl w:ilvl="0" w:tplc="0C00000F">
      <w:start w:val="1"/>
      <w:numFmt w:val="decimal"/>
      <w:lvlText w:val="%1."/>
      <w:lvlJc w:val="left"/>
      <w:pPr>
        <w:ind w:left="720" w:hanging="360"/>
      </w:p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abstractNum w:abstractNumId="7" w15:restartNumberingAfterBreak="0">
    <w:nsid w:val="5BE47907"/>
    <w:multiLevelType w:val="hybridMultilevel"/>
    <w:tmpl w:val="842CF6A0"/>
    <w:lvl w:ilvl="0" w:tplc="0C00000F">
      <w:start w:val="1"/>
      <w:numFmt w:val="decimal"/>
      <w:lvlText w:val="%1."/>
      <w:lvlJc w:val="left"/>
      <w:pPr>
        <w:ind w:left="720" w:hanging="360"/>
      </w:pPr>
      <w:rPr>
        <w:rFonts w:hint="default"/>
      </w:rPr>
    </w:lvl>
    <w:lvl w:ilvl="1" w:tplc="0C000019" w:tentative="1">
      <w:start w:val="1"/>
      <w:numFmt w:val="lowerLetter"/>
      <w:lvlText w:val="%2."/>
      <w:lvlJc w:val="left"/>
      <w:pPr>
        <w:ind w:left="1440" w:hanging="360"/>
      </w:pPr>
    </w:lvl>
    <w:lvl w:ilvl="2" w:tplc="0C00001B" w:tentative="1">
      <w:start w:val="1"/>
      <w:numFmt w:val="lowerRoman"/>
      <w:lvlText w:val="%3."/>
      <w:lvlJc w:val="right"/>
      <w:pPr>
        <w:ind w:left="2160" w:hanging="180"/>
      </w:pPr>
    </w:lvl>
    <w:lvl w:ilvl="3" w:tplc="0C00000F" w:tentative="1">
      <w:start w:val="1"/>
      <w:numFmt w:val="decimal"/>
      <w:lvlText w:val="%4."/>
      <w:lvlJc w:val="left"/>
      <w:pPr>
        <w:ind w:left="2880" w:hanging="360"/>
      </w:pPr>
    </w:lvl>
    <w:lvl w:ilvl="4" w:tplc="0C000019" w:tentative="1">
      <w:start w:val="1"/>
      <w:numFmt w:val="lowerLetter"/>
      <w:lvlText w:val="%5."/>
      <w:lvlJc w:val="left"/>
      <w:pPr>
        <w:ind w:left="3600" w:hanging="360"/>
      </w:pPr>
    </w:lvl>
    <w:lvl w:ilvl="5" w:tplc="0C00001B" w:tentative="1">
      <w:start w:val="1"/>
      <w:numFmt w:val="lowerRoman"/>
      <w:lvlText w:val="%6."/>
      <w:lvlJc w:val="right"/>
      <w:pPr>
        <w:ind w:left="4320" w:hanging="180"/>
      </w:pPr>
    </w:lvl>
    <w:lvl w:ilvl="6" w:tplc="0C00000F" w:tentative="1">
      <w:start w:val="1"/>
      <w:numFmt w:val="decimal"/>
      <w:lvlText w:val="%7."/>
      <w:lvlJc w:val="left"/>
      <w:pPr>
        <w:ind w:left="5040" w:hanging="360"/>
      </w:pPr>
    </w:lvl>
    <w:lvl w:ilvl="7" w:tplc="0C000019" w:tentative="1">
      <w:start w:val="1"/>
      <w:numFmt w:val="lowerLetter"/>
      <w:lvlText w:val="%8."/>
      <w:lvlJc w:val="left"/>
      <w:pPr>
        <w:ind w:left="5760" w:hanging="360"/>
      </w:pPr>
    </w:lvl>
    <w:lvl w:ilvl="8" w:tplc="0C00001B" w:tentative="1">
      <w:start w:val="1"/>
      <w:numFmt w:val="lowerRoman"/>
      <w:lvlText w:val="%9."/>
      <w:lvlJc w:val="right"/>
      <w:pPr>
        <w:ind w:left="6480" w:hanging="180"/>
      </w:pPr>
    </w:lvl>
  </w:abstractNum>
  <w:num w:numId="1" w16cid:durableId="1309360375">
    <w:abstractNumId w:val="1"/>
  </w:num>
  <w:num w:numId="2" w16cid:durableId="1226137379">
    <w:abstractNumId w:val="2"/>
  </w:num>
  <w:num w:numId="3" w16cid:durableId="1827433130">
    <w:abstractNumId w:val="6"/>
  </w:num>
  <w:num w:numId="4" w16cid:durableId="1787768861">
    <w:abstractNumId w:val="4"/>
  </w:num>
  <w:num w:numId="5" w16cid:durableId="103506344">
    <w:abstractNumId w:val="7"/>
  </w:num>
  <w:num w:numId="6" w16cid:durableId="427388232">
    <w:abstractNumId w:val="0"/>
  </w:num>
  <w:num w:numId="7" w16cid:durableId="1809324670">
    <w:abstractNumId w:val="5"/>
  </w:num>
  <w:num w:numId="8" w16cid:durableId="189434190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SyNDc1MzYxMjMzMzJU0lEKTi0uzszPAykwqgUApYicvSwAAAA="/>
  </w:docVars>
  <w:rsids>
    <w:rsidRoot w:val="00F575B5"/>
    <w:rsid w:val="003A7F41"/>
    <w:rsid w:val="005A353B"/>
    <w:rsid w:val="006773AE"/>
    <w:rsid w:val="006A3735"/>
    <w:rsid w:val="00895159"/>
    <w:rsid w:val="008A1166"/>
    <w:rsid w:val="0096324F"/>
    <w:rsid w:val="00A60818"/>
    <w:rsid w:val="00B4074A"/>
    <w:rsid w:val="00B66701"/>
    <w:rsid w:val="00F575B5"/>
    <w:rsid w:val="00FA4B17"/>
    <w:rsid w:val="00FB0518"/>
  </w:rsids>
  <m:mathPr>
    <m:mathFont m:val="Cambria Math"/>
    <m:brkBin m:val="before"/>
    <m:brkBinSub m:val="--"/>
    <m:smallFrac m:val="0"/>
    <m:dispDef/>
    <m:lMargin m:val="0"/>
    <m:rMargin m:val="0"/>
    <m:defJc m:val="centerGroup"/>
    <m:wrapIndent m:val="1440"/>
    <m:intLim m:val="subSup"/>
    <m:naryLim m:val="undOvr"/>
  </m:mathPr>
  <w:themeFontLang w:val="nl-NL"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1DA7A6"/>
  <w15:chartTrackingRefBased/>
  <w15:docId w15:val="{F858DE77-0B34-4DD6-A077-4076933886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lang w:val="en-US" w:eastAsia="en-US" w:bidi="ar-SA"/>
        <w14:ligatures w14:val="standardContextual"/>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773AE"/>
  </w:style>
  <w:style w:type="paragraph" w:styleId="Heading1">
    <w:name w:val="heading 1"/>
    <w:basedOn w:val="Normal"/>
    <w:next w:val="Normal"/>
    <w:link w:val="Heading1Char"/>
    <w:uiPriority w:val="9"/>
    <w:qFormat/>
    <w:rsid w:val="006773AE"/>
    <w:pPr>
      <w:pBdr>
        <w:top w:val="single" w:sz="24" w:space="0" w:color="4A66AC" w:themeColor="accent1"/>
        <w:left w:val="single" w:sz="24" w:space="0" w:color="4A66AC" w:themeColor="accent1"/>
        <w:bottom w:val="single" w:sz="24" w:space="0" w:color="4A66AC" w:themeColor="accent1"/>
        <w:right w:val="single" w:sz="24" w:space="0" w:color="4A66AC" w:themeColor="accent1"/>
      </w:pBdr>
      <w:shd w:val="clear" w:color="auto" w:fill="4A66AC" w:themeFill="accent1"/>
      <w:spacing w:after="0"/>
      <w:outlineLvl w:val="0"/>
    </w:pPr>
    <w:rPr>
      <w:caps/>
      <w:color w:val="FFFFFF" w:themeColor="background1"/>
      <w:spacing w:val="15"/>
      <w:sz w:val="22"/>
      <w:szCs w:val="22"/>
    </w:rPr>
  </w:style>
  <w:style w:type="paragraph" w:styleId="Heading2">
    <w:name w:val="heading 2"/>
    <w:basedOn w:val="Normal"/>
    <w:next w:val="Normal"/>
    <w:link w:val="Heading2Char"/>
    <w:uiPriority w:val="9"/>
    <w:unhideWhenUsed/>
    <w:qFormat/>
    <w:rsid w:val="006773AE"/>
    <w:pPr>
      <w:pBdr>
        <w:top w:val="single" w:sz="24" w:space="0" w:color="D9DFEF" w:themeColor="accent1" w:themeTint="33"/>
        <w:left w:val="single" w:sz="24" w:space="0" w:color="D9DFEF" w:themeColor="accent1" w:themeTint="33"/>
        <w:bottom w:val="single" w:sz="24" w:space="0" w:color="D9DFEF" w:themeColor="accent1" w:themeTint="33"/>
        <w:right w:val="single" w:sz="24" w:space="0" w:color="D9DFEF" w:themeColor="accent1" w:themeTint="33"/>
      </w:pBdr>
      <w:shd w:val="clear" w:color="auto" w:fill="D9DFEF" w:themeFill="accent1" w:themeFillTint="33"/>
      <w:spacing w:after="0"/>
      <w:outlineLvl w:val="1"/>
    </w:pPr>
    <w:rPr>
      <w:caps/>
      <w:spacing w:val="15"/>
    </w:rPr>
  </w:style>
  <w:style w:type="paragraph" w:styleId="Heading3">
    <w:name w:val="heading 3"/>
    <w:basedOn w:val="Normal"/>
    <w:next w:val="Normal"/>
    <w:link w:val="Heading3Char"/>
    <w:uiPriority w:val="9"/>
    <w:unhideWhenUsed/>
    <w:qFormat/>
    <w:rsid w:val="006773AE"/>
    <w:pPr>
      <w:pBdr>
        <w:top w:val="single" w:sz="6" w:space="2" w:color="4A66AC" w:themeColor="accent1"/>
      </w:pBdr>
      <w:spacing w:before="300" w:after="0"/>
      <w:outlineLvl w:val="2"/>
    </w:pPr>
    <w:rPr>
      <w:caps/>
      <w:color w:val="243255" w:themeColor="accent1" w:themeShade="7F"/>
      <w:spacing w:val="15"/>
    </w:rPr>
  </w:style>
  <w:style w:type="paragraph" w:styleId="Heading4">
    <w:name w:val="heading 4"/>
    <w:basedOn w:val="Normal"/>
    <w:next w:val="Normal"/>
    <w:link w:val="Heading4Char"/>
    <w:uiPriority w:val="9"/>
    <w:semiHidden/>
    <w:unhideWhenUsed/>
    <w:qFormat/>
    <w:rsid w:val="006773AE"/>
    <w:pPr>
      <w:pBdr>
        <w:top w:val="dotted" w:sz="6" w:space="2" w:color="4A66AC" w:themeColor="accent1"/>
      </w:pBdr>
      <w:spacing w:before="200" w:after="0"/>
      <w:outlineLvl w:val="3"/>
    </w:pPr>
    <w:rPr>
      <w:caps/>
      <w:color w:val="374C80" w:themeColor="accent1" w:themeShade="BF"/>
      <w:spacing w:val="10"/>
    </w:rPr>
  </w:style>
  <w:style w:type="paragraph" w:styleId="Heading5">
    <w:name w:val="heading 5"/>
    <w:basedOn w:val="Normal"/>
    <w:next w:val="Normal"/>
    <w:link w:val="Heading5Char"/>
    <w:uiPriority w:val="9"/>
    <w:semiHidden/>
    <w:unhideWhenUsed/>
    <w:qFormat/>
    <w:rsid w:val="006773AE"/>
    <w:pPr>
      <w:pBdr>
        <w:bottom w:val="single" w:sz="6" w:space="1" w:color="4A66AC" w:themeColor="accent1"/>
      </w:pBdr>
      <w:spacing w:before="200" w:after="0"/>
      <w:outlineLvl w:val="4"/>
    </w:pPr>
    <w:rPr>
      <w:caps/>
      <w:color w:val="374C80" w:themeColor="accent1" w:themeShade="BF"/>
      <w:spacing w:val="10"/>
    </w:rPr>
  </w:style>
  <w:style w:type="paragraph" w:styleId="Heading6">
    <w:name w:val="heading 6"/>
    <w:basedOn w:val="Normal"/>
    <w:next w:val="Normal"/>
    <w:link w:val="Heading6Char"/>
    <w:uiPriority w:val="9"/>
    <w:semiHidden/>
    <w:unhideWhenUsed/>
    <w:qFormat/>
    <w:rsid w:val="006773AE"/>
    <w:pPr>
      <w:pBdr>
        <w:bottom w:val="dotted" w:sz="6" w:space="1" w:color="4A66AC" w:themeColor="accent1"/>
      </w:pBdr>
      <w:spacing w:before="200" w:after="0"/>
      <w:outlineLvl w:val="5"/>
    </w:pPr>
    <w:rPr>
      <w:caps/>
      <w:color w:val="374C80" w:themeColor="accent1" w:themeShade="BF"/>
      <w:spacing w:val="10"/>
    </w:rPr>
  </w:style>
  <w:style w:type="paragraph" w:styleId="Heading7">
    <w:name w:val="heading 7"/>
    <w:basedOn w:val="Normal"/>
    <w:next w:val="Normal"/>
    <w:link w:val="Heading7Char"/>
    <w:uiPriority w:val="9"/>
    <w:semiHidden/>
    <w:unhideWhenUsed/>
    <w:qFormat/>
    <w:rsid w:val="006773AE"/>
    <w:pPr>
      <w:spacing w:before="200" w:after="0"/>
      <w:outlineLvl w:val="6"/>
    </w:pPr>
    <w:rPr>
      <w:caps/>
      <w:color w:val="374C80" w:themeColor="accent1" w:themeShade="BF"/>
      <w:spacing w:val="10"/>
    </w:rPr>
  </w:style>
  <w:style w:type="paragraph" w:styleId="Heading8">
    <w:name w:val="heading 8"/>
    <w:basedOn w:val="Normal"/>
    <w:next w:val="Normal"/>
    <w:link w:val="Heading8Char"/>
    <w:uiPriority w:val="9"/>
    <w:semiHidden/>
    <w:unhideWhenUsed/>
    <w:qFormat/>
    <w:rsid w:val="006773AE"/>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6773AE"/>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73AE"/>
    <w:rPr>
      <w:caps/>
      <w:color w:val="FFFFFF" w:themeColor="background1"/>
      <w:spacing w:val="15"/>
      <w:sz w:val="22"/>
      <w:szCs w:val="22"/>
      <w:shd w:val="clear" w:color="auto" w:fill="4A66AC" w:themeFill="accent1"/>
    </w:rPr>
  </w:style>
  <w:style w:type="character" w:customStyle="1" w:styleId="Heading2Char">
    <w:name w:val="Heading 2 Char"/>
    <w:basedOn w:val="DefaultParagraphFont"/>
    <w:link w:val="Heading2"/>
    <w:uiPriority w:val="9"/>
    <w:rsid w:val="006773AE"/>
    <w:rPr>
      <w:caps/>
      <w:spacing w:val="15"/>
      <w:shd w:val="clear" w:color="auto" w:fill="D9DFEF" w:themeFill="accent1" w:themeFillTint="33"/>
    </w:rPr>
  </w:style>
  <w:style w:type="character" w:customStyle="1" w:styleId="Heading3Char">
    <w:name w:val="Heading 3 Char"/>
    <w:basedOn w:val="DefaultParagraphFont"/>
    <w:link w:val="Heading3"/>
    <w:uiPriority w:val="9"/>
    <w:rsid w:val="006773AE"/>
    <w:rPr>
      <w:caps/>
      <w:color w:val="243255" w:themeColor="accent1" w:themeShade="7F"/>
      <w:spacing w:val="15"/>
    </w:rPr>
  </w:style>
  <w:style w:type="character" w:customStyle="1" w:styleId="Heading4Char">
    <w:name w:val="Heading 4 Char"/>
    <w:basedOn w:val="DefaultParagraphFont"/>
    <w:link w:val="Heading4"/>
    <w:uiPriority w:val="9"/>
    <w:semiHidden/>
    <w:rsid w:val="006773AE"/>
    <w:rPr>
      <w:caps/>
      <w:color w:val="374C80" w:themeColor="accent1" w:themeShade="BF"/>
      <w:spacing w:val="10"/>
    </w:rPr>
  </w:style>
  <w:style w:type="character" w:customStyle="1" w:styleId="Heading5Char">
    <w:name w:val="Heading 5 Char"/>
    <w:basedOn w:val="DefaultParagraphFont"/>
    <w:link w:val="Heading5"/>
    <w:uiPriority w:val="9"/>
    <w:semiHidden/>
    <w:rsid w:val="006773AE"/>
    <w:rPr>
      <w:caps/>
      <w:color w:val="374C80" w:themeColor="accent1" w:themeShade="BF"/>
      <w:spacing w:val="10"/>
    </w:rPr>
  </w:style>
  <w:style w:type="character" w:customStyle="1" w:styleId="Heading6Char">
    <w:name w:val="Heading 6 Char"/>
    <w:basedOn w:val="DefaultParagraphFont"/>
    <w:link w:val="Heading6"/>
    <w:uiPriority w:val="9"/>
    <w:semiHidden/>
    <w:rsid w:val="006773AE"/>
    <w:rPr>
      <w:caps/>
      <w:color w:val="374C80" w:themeColor="accent1" w:themeShade="BF"/>
      <w:spacing w:val="10"/>
    </w:rPr>
  </w:style>
  <w:style w:type="character" w:customStyle="1" w:styleId="Heading7Char">
    <w:name w:val="Heading 7 Char"/>
    <w:basedOn w:val="DefaultParagraphFont"/>
    <w:link w:val="Heading7"/>
    <w:uiPriority w:val="9"/>
    <w:semiHidden/>
    <w:rsid w:val="006773AE"/>
    <w:rPr>
      <w:caps/>
      <w:color w:val="374C80" w:themeColor="accent1" w:themeShade="BF"/>
      <w:spacing w:val="10"/>
    </w:rPr>
  </w:style>
  <w:style w:type="character" w:customStyle="1" w:styleId="Heading8Char">
    <w:name w:val="Heading 8 Char"/>
    <w:basedOn w:val="DefaultParagraphFont"/>
    <w:link w:val="Heading8"/>
    <w:uiPriority w:val="9"/>
    <w:semiHidden/>
    <w:rsid w:val="006773AE"/>
    <w:rPr>
      <w:caps/>
      <w:spacing w:val="10"/>
      <w:sz w:val="18"/>
      <w:szCs w:val="18"/>
    </w:rPr>
  </w:style>
  <w:style w:type="character" w:customStyle="1" w:styleId="Heading9Char">
    <w:name w:val="Heading 9 Char"/>
    <w:basedOn w:val="DefaultParagraphFont"/>
    <w:link w:val="Heading9"/>
    <w:uiPriority w:val="9"/>
    <w:semiHidden/>
    <w:rsid w:val="006773AE"/>
    <w:rPr>
      <w:i/>
      <w:iCs/>
      <w:caps/>
      <w:spacing w:val="10"/>
      <w:sz w:val="18"/>
      <w:szCs w:val="18"/>
    </w:rPr>
  </w:style>
  <w:style w:type="paragraph" w:styleId="Caption">
    <w:name w:val="caption"/>
    <w:basedOn w:val="Normal"/>
    <w:next w:val="Normal"/>
    <w:uiPriority w:val="35"/>
    <w:unhideWhenUsed/>
    <w:qFormat/>
    <w:rsid w:val="006773AE"/>
    <w:rPr>
      <w:b/>
      <w:bCs/>
      <w:color w:val="374C80" w:themeColor="accent1" w:themeShade="BF"/>
      <w:sz w:val="16"/>
      <w:szCs w:val="16"/>
    </w:rPr>
  </w:style>
  <w:style w:type="paragraph" w:styleId="Title">
    <w:name w:val="Title"/>
    <w:basedOn w:val="Normal"/>
    <w:next w:val="Normal"/>
    <w:link w:val="TitleChar"/>
    <w:uiPriority w:val="10"/>
    <w:qFormat/>
    <w:rsid w:val="006773AE"/>
    <w:pPr>
      <w:spacing w:before="0" w:after="0"/>
    </w:pPr>
    <w:rPr>
      <w:rFonts w:asciiTheme="majorHAnsi" w:eastAsiaTheme="majorEastAsia" w:hAnsiTheme="majorHAnsi" w:cstheme="majorBidi"/>
      <w:caps/>
      <w:color w:val="4A66AC" w:themeColor="accent1"/>
      <w:spacing w:val="10"/>
      <w:sz w:val="52"/>
      <w:szCs w:val="52"/>
    </w:rPr>
  </w:style>
  <w:style w:type="character" w:customStyle="1" w:styleId="TitleChar">
    <w:name w:val="Title Char"/>
    <w:basedOn w:val="DefaultParagraphFont"/>
    <w:link w:val="Title"/>
    <w:uiPriority w:val="10"/>
    <w:rsid w:val="006773AE"/>
    <w:rPr>
      <w:rFonts w:asciiTheme="majorHAnsi" w:eastAsiaTheme="majorEastAsia" w:hAnsiTheme="majorHAnsi" w:cstheme="majorBidi"/>
      <w:caps/>
      <w:color w:val="4A66AC" w:themeColor="accent1"/>
      <w:spacing w:val="10"/>
      <w:sz w:val="52"/>
      <w:szCs w:val="52"/>
    </w:rPr>
  </w:style>
  <w:style w:type="paragraph" w:styleId="Subtitle">
    <w:name w:val="Subtitle"/>
    <w:basedOn w:val="Normal"/>
    <w:next w:val="Normal"/>
    <w:link w:val="SubtitleChar"/>
    <w:uiPriority w:val="11"/>
    <w:qFormat/>
    <w:rsid w:val="006773AE"/>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6773AE"/>
    <w:rPr>
      <w:caps/>
      <w:color w:val="595959" w:themeColor="text1" w:themeTint="A6"/>
      <w:spacing w:val="10"/>
      <w:sz w:val="21"/>
      <w:szCs w:val="21"/>
    </w:rPr>
  </w:style>
  <w:style w:type="character" w:styleId="Strong">
    <w:name w:val="Strong"/>
    <w:uiPriority w:val="22"/>
    <w:qFormat/>
    <w:rsid w:val="006773AE"/>
    <w:rPr>
      <w:b/>
      <w:bCs/>
    </w:rPr>
  </w:style>
  <w:style w:type="character" w:styleId="Emphasis">
    <w:name w:val="Emphasis"/>
    <w:uiPriority w:val="20"/>
    <w:qFormat/>
    <w:rsid w:val="006773AE"/>
    <w:rPr>
      <w:caps/>
      <w:color w:val="243255" w:themeColor="accent1" w:themeShade="7F"/>
      <w:spacing w:val="5"/>
    </w:rPr>
  </w:style>
  <w:style w:type="paragraph" w:styleId="NoSpacing">
    <w:name w:val="No Spacing"/>
    <w:uiPriority w:val="1"/>
    <w:qFormat/>
    <w:rsid w:val="006773AE"/>
    <w:pPr>
      <w:spacing w:after="0" w:line="240" w:lineRule="auto"/>
    </w:pPr>
  </w:style>
  <w:style w:type="paragraph" w:styleId="ListParagraph">
    <w:name w:val="List Paragraph"/>
    <w:basedOn w:val="Normal"/>
    <w:uiPriority w:val="34"/>
    <w:qFormat/>
    <w:rsid w:val="006773AE"/>
    <w:pPr>
      <w:ind w:left="720"/>
      <w:contextualSpacing/>
    </w:pPr>
  </w:style>
  <w:style w:type="paragraph" w:styleId="Quote">
    <w:name w:val="Quote"/>
    <w:basedOn w:val="Normal"/>
    <w:next w:val="Normal"/>
    <w:link w:val="QuoteChar"/>
    <w:uiPriority w:val="29"/>
    <w:qFormat/>
    <w:rsid w:val="006773AE"/>
    <w:rPr>
      <w:i/>
      <w:iCs/>
      <w:sz w:val="24"/>
      <w:szCs w:val="24"/>
    </w:rPr>
  </w:style>
  <w:style w:type="character" w:customStyle="1" w:styleId="QuoteChar">
    <w:name w:val="Quote Char"/>
    <w:basedOn w:val="DefaultParagraphFont"/>
    <w:link w:val="Quote"/>
    <w:uiPriority w:val="29"/>
    <w:rsid w:val="006773AE"/>
    <w:rPr>
      <w:i/>
      <w:iCs/>
      <w:sz w:val="24"/>
      <w:szCs w:val="24"/>
    </w:rPr>
  </w:style>
  <w:style w:type="paragraph" w:styleId="IntenseQuote">
    <w:name w:val="Intense Quote"/>
    <w:basedOn w:val="Normal"/>
    <w:next w:val="Normal"/>
    <w:link w:val="IntenseQuoteChar"/>
    <w:uiPriority w:val="30"/>
    <w:qFormat/>
    <w:rsid w:val="006773AE"/>
    <w:pPr>
      <w:spacing w:before="240" w:after="240" w:line="240" w:lineRule="auto"/>
      <w:ind w:left="1080" w:right="1080"/>
      <w:jc w:val="center"/>
    </w:pPr>
    <w:rPr>
      <w:color w:val="4A66AC" w:themeColor="accent1"/>
      <w:sz w:val="24"/>
      <w:szCs w:val="24"/>
    </w:rPr>
  </w:style>
  <w:style w:type="character" w:customStyle="1" w:styleId="IntenseQuoteChar">
    <w:name w:val="Intense Quote Char"/>
    <w:basedOn w:val="DefaultParagraphFont"/>
    <w:link w:val="IntenseQuote"/>
    <w:uiPriority w:val="30"/>
    <w:rsid w:val="006773AE"/>
    <w:rPr>
      <w:color w:val="4A66AC" w:themeColor="accent1"/>
      <w:sz w:val="24"/>
      <w:szCs w:val="24"/>
    </w:rPr>
  </w:style>
  <w:style w:type="character" w:styleId="SubtleEmphasis">
    <w:name w:val="Subtle Emphasis"/>
    <w:uiPriority w:val="19"/>
    <w:qFormat/>
    <w:rsid w:val="006773AE"/>
    <w:rPr>
      <w:i/>
      <w:iCs/>
      <w:color w:val="243255" w:themeColor="accent1" w:themeShade="7F"/>
    </w:rPr>
  </w:style>
  <w:style w:type="character" w:styleId="IntenseEmphasis">
    <w:name w:val="Intense Emphasis"/>
    <w:uiPriority w:val="21"/>
    <w:qFormat/>
    <w:rsid w:val="006773AE"/>
    <w:rPr>
      <w:b/>
      <w:bCs/>
      <w:caps/>
      <w:color w:val="243255" w:themeColor="accent1" w:themeShade="7F"/>
      <w:spacing w:val="10"/>
    </w:rPr>
  </w:style>
  <w:style w:type="character" w:styleId="SubtleReference">
    <w:name w:val="Subtle Reference"/>
    <w:uiPriority w:val="31"/>
    <w:qFormat/>
    <w:rsid w:val="006773AE"/>
    <w:rPr>
      <w:b/>
      <w:bCs/>
      <w:color w:val="4A66AC" w:themeColor="accent1"/>
    </w:rPr>
  </w:style>
  <w:style w:type="character" w:styleId="IntenseReference">
    <w:name w:val="Intense Reference"/>
    <w:uiPriority w:val="32"/>
    <w:qFormat/>
    <w:rsid w:val="006773AE"/>
    <w:rPr>
      <w:b/>
      <w:bCs/>
      <w:i/>
      <w:iCs/>
      <w:caps/>
      <w:color w:val="4A66AC" w:themeColor="accent1"/>
    </w:rPr>
  </w:style>
  <w:style w:type="character" w:styleId="BookTitle">
    <w:name w:val="Book Title"/>
    <w:uiPriority w:val="33"/>
    <w:qFormat/>
    <w:rsid w:val="006773AE"/>
    <w:rPr>
      <w:b/>
      <w:bCs/>
      <w:i/>
      <w:iCs/>
      <w:spacing w:val="0"/>
    </w:rPr>
  </w:style>
  <w:style w:type="paragraph" w:styleId="TOCHeading">
    <w:name w:val="TOC Heading"/>
    <w:basedOn w:val="Heading1"/>
    <w:next w:val="Normal"/>
    <w:uiPriority w:val="39"/>
    <w:unhideWhenUsed/>
    <w:qFormat/>
    <w:rsid w:val="006773AE"/>
    <w:pPr>
      <w:outlineLvl w:val="9"/>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Kantoorthema">
  <a:themeElements>
    <a:clrScheme name="Diepblauw">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TotalTime>
  <Pages>4</Pages>
  <Words>740</Words>
  <Characters>4223</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an Donker</dc:creator>
  <cp:keywords/>
  <dc:description/>
  <cp:lastModifiedBy>Ian Donker</cp:lastModifiedBy>
  <cp:revision>3</cp:revision>
  <dcterms:created xsi:type="dcterms:W3CDTF">2024-02-01T21:46:00Z</dcterms:created>
  <dcterms:modified xsi:type="dcterms:W3CDTF">2024-04-20T10:06:00Z</dcterms:modified>
</cp:coreProperties>
</file>